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5CC32" w14:textId="77777777" w:rsidR="0057490C" w:rsidRDefault="0057490C" w:rsidP="0057490C">
      <w:pPr>
        <w:spacing w:after="0" w:line="240" w:lineRule="auto"/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</w:pPr>
      <w:r w:rsidRPr="0057490C"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  <w:t>Assignment 5: ADF Pipeline 2</w:t>
      </w:r>
    </w:p>
    <w:p w14:paraId="561C45E3" w14:textId="77777777" w:rsidR="0057490C" w:rsidRDefault="0057490C" w:rsidP="0057490C">
      <w:pPr>
        <w:spacing w:after="0" w:line="240" w:lineRule="auto"/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</w:pPr>
    </w:p>
    <w:p w14:paraId="6A77C3FE" w14:textId="77777777" w:rsidR="0057490C" w:rsidRDefault="0057490C" w:rsidP="0057490C">
      <w:pPr>
        <w:spacing w:after="0" w:line="240" w:lineRule="auto"/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</w:pPr>
    </w:p>
    <w:p w14:paraId="0CE094FA" w14:textId="47C02DA3" w:rsidR="0057490C" w:rsidRDefault="0057490C" w:rsidP="0057490C">
      <w:pPr>
        <w:spacing w:after="0" w:line="240" w:lineRule="auto"/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  <w:t xml:space="preserve">Q1. </w:t>
      </w:r>
      <w:r w:rsidRPr="0057490C"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  <w:t>Create a pipeline name 'Ingestion_Customer_SQLDB_ADLS' which will copy all the records from Customer table to ADLS account as CSV File.</w:t>
      </w:r>
    </w:p>
    <w:p w14:paraId="42B98FED" w14:textId="77777777" w:rsidR="00550D27" w:rsidRDefault="00550D27" w:rsidP="0057490C">
      <w:pPr>
        <w:spacing w:after="0" w:line="240" w:lineRule="auto"/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</w:pPr>
    </w:p>
    <w:p w14:paraId="3A81D3A1" w14:textId="03F10375" w:rsidR="00550D27" w:rsidRDefault="00550D27" w:rsidP="0057490C">
      <w:pPr>
        <w:spacing w:after="0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IN"/>
          <w14:ligatures w14:val="none"/>
        </w:rPr>
      </w:pPr>
      <w:r w:rsidRPr="00550D27">
        <w:rPr>
          <w:rFonts w:ascii="Arial" w:eastAsia="Times New Roman" w:hAnsi="Arial" w:cs="Arial"/>
          <w:noProof/>
          <w:color w:val="212529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501E5501" wp14:editId="4F0FFE18">
            <wp:extent cx="5731510" cy="3958590"/>
            <wp:effectExtent l="0" t="0" r="2540" b="3810"/>
            <wp:docPr id="796364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36408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BF2D8" w14:textId="77777777" w:rsidR="00A74804" w:rsidRDefault="00A74804" w:rsidP="0057490C">
      <w:pPr>
        <w:spacing w:after="0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IN"/>
          <w14:ligatures w14:val="none"/>
        </w:rPr>
      </w:pPr>
    </w:p>
    <w:p w14:paraId="4ED8F3F1" w14:textId="77777777" w:rsidR="00A74804" w:rsidRDefault="00A74804" w:rsidP="0057490C">
      <w:pPr>
        <w:spacing w:after="0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IN"/>
          <w14:ligatures w14:val="none"/>
        </w:rPr>
      </w:pPr>
    </w:p>
    <w:p w14:paraId="23BFF7CF" w14:textId="77777777" w:rsidR="00A74804" w:rsidRDefault="00A74804" w:rsidP="0057490C">
      <w:pPr>
        <w:spacing w:after="0" w:line="240" w:lineRule="auto"/>
        <w:rPr>
          <w:rFonts w:ascii="Arial" w:eastAsia="Times New Roman" w:hAnsi="Arial" w:cs="Arial"/>
          <w:color w:val="212529"/>
          <w:kern w:val="0"/>
          <w:sz w:val="24"/>
          <w:szCs w:val="24"/>
          <w:lang w:eastAsia="en-IN"/>
          <w14:ligatures w14:val="none"/>
        </w:rPr>
      </w:pPr>
    </w:p>
    <w:p w14:paraId="44E57A14" w14:textId="0B7EC76F" w:rsidR="00550D27" w:rsidRPr="0057490C" w:rsidRDefault="00550D27" w:rsidP="00A74804">
      <w:pPr>
        <w:spacing w:after="0" w:line="240" w:lineRule="auto"/>
        <w:jc w:val="center"/>
        <w:rPr>
          <w:rFonts w:ascii="Arial" w:eastAsia="Times New Roman" w:hAnsi="Arial" w:cs="Arial"/>
          <w:color w:val="212529"/>
          <w:kern w:val="0"/>
          <w:sz w:val="24"/>
          <w:szCs w:val="24"/>
          <w:lang w:eastAsia="en-IN"/>
          <w14:ligatures w14:val="none"/>
        </w:rPr>
      </w:pPr>
      <w:r w:rsidRPr="00550D27">
        <w:rPr>
          <w:rFonts w:ascii="Arial" w:eastAsia="Times New Roman" w:hAnsi="Arial" w:cs="Arial"/>
          <w:noProof/>
          <w:color w:val="212529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9B5B0D6" wp14:editId="6A4DCE77">
            <wp:extent cx="4343776" cy="2911092"/>
            <wp:effectExtent l="0" t="0" r="0" b="3810"/>
            <wp:docPr id="1374951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95190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291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2AD3B" w14:textId="7918692E" w:rsidR="0057490C" w:rsidRDefault="0057490C" w:rsidP="0057490C">
      <w:pPr>
        <w:rPr>
          <w:b/>
          <w:bCs/>
          <w:sz w:val="48"/>
          <w:szCs w:val="48"/>
          <w:lang w:val="en-US"/>
        </w:rPr>
      </w:pPr>
    </w:p>
    <w:p w14:paraId="3C7A2CDC" w14:textId="77777777" w:rsidR="00A74804" w:rsidRPr="00A74804" w:rsidRDefault="00A74804" w:rsidP="00A74804">
      <w:pPr>
        <w:spacing w:after="0" w:line="240" w:lineRule="auto"/>
        <w:outlineLvl w:val="1"/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</w:pPr>
      <w:r w:rsidRPr="00A74804"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  <w:lastRenderedPageBreak/>
        <w:t>2. Create a pipeline name 'Ingestion_Customer_SQLDB_ADLS_Folder' which will copy all the records from Address table to ADLS account inside the 'Address' folder as CSV File.</w:t>
      </w:r>
    </w:p>
    <w:p w14:paraId="3617C9CA" w14:textId="77777777" w:rsidR="00A74804" w:rsidRPr="00A74804" w:rsidRDefault="00A74804" w:rsidP="00A74804">
      <w:pPr>
        <w:spacing w:after="0" w:line="240" w:lineRule="auto"/>
        <w:outlineLvl w:val="1"/>
        <w:rPr>
          <w:rFonts w:ascii="Times New Roman" w:eastAsia="Times New Roman" w:hAnsi="Times New Roman" w:cs="Times New Roman"/>
          <w:kern w:val="0"/>
          <w:sz w:val="36"/>
          <w:szCs w:val="36"/>
          <w:lang w:eastAsia="en-IN"/>
          <w14:ligatures w14:val="none"/>
        </w:rPr>
      </w:pPr>
    </w:p>
    <w:p w14:paraId="0EB3DFC2" w14:textId="17DD5B7F" w:rsidR="00A74804" w:rsidRDefault="00A74804" w:rsidP="0057490C">
      <w:pPr>
        <w:rPr>
          <w:b/>
          <w:bCs/>
          <w:sz w:val="48"/>
          <w:szCs w:val="48"/>
        </w:rPr>
      </w:pPr>
      <w:r w:rsidRPr="00A74804">
        <w:rPr>
          <w:b/>
          <w:bCs/>
          <w:noProof/>
          <w:sz w:val="48"/>
          <w:szCs w:val="48"/>
        </w:rPr>
        <w:drawing>
          <wp:inline distT="0" distB="0" distL="0" distR="0" wp14:anchorId="220BC3B9" wp14:editId="22CC7DEE">
            <wp:extent cx="5731510" cy="2869565"/>
            <wp:effectExtent l="0" t="0" r="2540" b="6985"/>
            <wp:docPr id="108525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2541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5535E" w14:textId="4A94374C" w:rsidR="00A74804" w:rsidRDefault="00A74804" w:rsidP="0057490C">
      <w:pPr>
        <w:rPr>
          <w:b/>
          <w:bCs/>
          <w:sz w:val="48"/>
          <w:szCs w:val="48"/>
        </w:rPr>
      </w:pPr>
      <w:r w:rsidRPr="00A74804">
        <w:rPr>
          <w:b/>
          <w:bCs/>
          <w:noProof/>
          <w:sz w:val="48"/>
          <w:szCs w:val="48"/>
        </w:rPr>
        <w:drawing>
          <wp:inline distT="0" distB="0" distL="0" distR="0" wp14:anchorId="64560B38" wp14:editId="53F93CA8">
            <wp:extent cx="4252328" cy="2827265"/>
            <wp:effectExtent l="0" t="0" r="0" b="0"/>
            <wp:docPr id="700516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5169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2328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FFFE4" w14:textId="2F4613FE" w:rsidR="00B34411" w:rsidRDefault="00B34411" w:rsidP="0057490C">
      <w:pPr>
        <w:rPr>
          <w:b/>
          <w:bCs/>
          <w:sz w:val="48"/>
          <w:szCs w:val="48"/>
        </w:rPr>
      </w:pPr>
      <w:r w:rsidRPr="00B34411">
        <w:rPr>
          <w:b/>
          <w:bCs/>
          <w:noProof/>
          <w:sz w:val="48"/>
          <w:szCs w:val="48"/>
        </w:rPr>
        <w:drawing>
          <wp:inline distT="0" distB="0" distL="0" distR="0" wp14:anchorId="2E79B697" wp14:editId="657D2E12">
            <wp:extent cx="6459106" cy="1516380"/>
            <wp:effectExtent l="0" t="0" r="0" b="7620"/>
            <wp:docPr id="2022118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1180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60989" cy="151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44843" w14:textId="42D61FE8" w:rsidR="00E34CC0" w:rsidRDefault="00E34CC0" w:rsidP="00E34CC0">
      <w:pPr>
        <w:pStyle w:val="Heading2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lastRenderedPageBreak/>
        <w:t>3. Create a Pipeline name 'Ingestion_Customer_JOIN_ADLS' which will copy the all the customer names along with their address into the csv. (Hint Join Customer+ Customer Address table)</w:t>
      </w:r>
    </w:p>
    <w:p w14:paraId="3471D88A" w14:textId="09D5FAA3" w:rsidR="00E34CC0" w:rsidRDefault="00996F94" w:rsidP="0057490C">
      <w:pPr>
        <w:rPr>
          <w:b/>
          <w:bCs/>
          <w:sz w:val="48"/>
          <w:szCs w:val="48"/>
        </w:rPr>
      </w:pPr>
      <w:r w:rsidRPr="00996F94">
        <w:rPr>
          <w:b/>
          <w:bCs/>
          <w:noProof/>
          <w:sz w:val="48"/>
          <w:szCs w:val="48"/>
        </w:rPr>
        <w:drawing>
          <wp:inline distT="0" distB="0" distL="0" distR="0" wp14:anchorId="70FCE68D" wp14:editId="39535E6D">
            <wp:extent cx="5731510" cy="2675890"/>
            <wp:effectExtent l="0" t="0" r="2540" b="0"/>
            <wp:docPr id="1207854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85492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9F281" w14:textId="5137148D" w:rsidR="00996F94" w:rsidRDefault="007D6E77" w:rsidP="0057490C">
      <w:pPr>
        <w:rPr>
          <w:b/>
          <w:bCs/>
          <w:sz w:val="48"/>
          <w:szCs w:val="48"/>
        </w:rPr>
      </w:pPr>
      <w:r w:rsidRPr="007D6E77">
        <w:rPr>
          <w:b/>
          <w:bCs/>
          <w:noProof/>
          <w:sz w:val="48"/>
          <w:szCs w:val="48"/>
        </w:rPr>
        <w:drawing>
          <wp:inline distT="0" distB="0" distL="0" distR="0" wp14:anchorId="491C4D73" wp14:editId="1064C19C">
            <wp:extent cx="5731510" cy="3315335"/>
            <wp:effectExtent l="0" t="0" r="2540" b="0"/>
            <wp:docPr id="971066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06695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24E77" w14:textId="05BC17FD" w:rsidR="007D6E77" w:rsidRDefault="007D6E77" w:rsidP="0057490C">
      <w:pPr>
        <w:rPr>
          <w:b/>
          <w:bCs/>
          <w:sz w:val="48"/>
          <w:szCs w:val="48"/>
        </w:rPr>
      </w:pPr>
      <w:r w:rsidRPr="007D6E77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1BF0FFF5" wp14:editId="0753E4DF">
            <wp:extent cx="5731510" cy="3891915"/>
            <wp:effectExtent l="0" t="0" r="2540" b="0"/>
            <wp:docPr id="1941808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8088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0F368" w14:textId="36DBACA7" w:rsidR="007D6E77" w:rsidRDefault="007D6E77" w:rsidP="0057490C">
      <w:pPr>
        <w:rPr>
          <w:b/>
          <w:bCs/>
          <w:sz w:val="48"/>
          <w:szCs w:val="48"/>
        </w:rPr>
      </w:pPr>
      <w:r w:rsidRPr="007D6E77">
        <w:rPr>
          <w:b/>
          <w:bCs/>
          <w:noProof/>
          <w:sz w:val="48"/>
          <w:szCs w:val="48"/>
        </w:rPr>
        <w:drawing>
          <wp:inline distT="0" distB="0" distL="0" distR="0" wp14:anchorId="247B5624" wp14:editId="591BA08A">
            <wp:extent cx="5731510" cy="972185"/>
            <wp:effectExtent l="0" t="0" r="2540" b="0"/>
            <wp:docPr id="1522568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56877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54DB4" w14:textId="3C89DED4" w:rsidR="007D6E77" w:rsidRDefault="007D6E77" w:rsidP="0057490C">
      <w:pPr>
        <w:rPr>
          <w:b/>
          <w:bCs/>
          <w:sz w:val="48"/>
          <w:szCs w:val="48"/>
        </w:rPr>
      </w:pPr>
      <w:r w:rsidRPr="007D6E77">
        <w:rPr>
          <w:b/>
          <w:bCs/>
          <w:noProof/>
          <w:sz w:val="48"/>
          <w:szCs w:val="48"/>
        </w:rPr>
        <w:drawing>
          <wp:inline distT="0" distB="0" distL="0" distR="0" wp14:anchorId="1036386B" wp14:editId="76EAFB3C">
            <wp:extent cx="5731510" cy="2706370"/>
            <wp:effectExtent l="0" t="0" r="2540" b="0"/>
            <wp:docPr id="1805427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42714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6F7F0" w14:textId="2BB0ED35" w:rsidR="007D6E77" w:rsidRDefault="007D6E77" w:rsidP="0057490C">
      <w:pPr>
        <w:rPr>
          <w:b/>
          <w:bCs/>
          <w:sz w:val="48"/>
          <w:szCs w:val="48"/>
        </w:rPr>
      </w:pPr>
      <w:r w:rsidRPr="007D6E77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3D88C9A5" wp14:editId="1C13350A">
            <wp:extent cx="5731510" cy="3814445"/>
            <wp:effectExtent l="0" t="0" r="2540" b="0"/>
            <wp:docPr id="1168825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8256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FD811" w14:textId="1D77E913" w:rsidR="007D6E77" w:rsidRDefault="007D6E77" w:rsidP="0057490C">
      <w:pPr>
        <w:rPr>
          <w:b/>
          <w:bCs/>
          <w:sz w:val="48"/>
          <w:szCs w:val="48"/>
        </w:rPr>
      </w:pPr>
      <w:r w:rsidRPr="007D6E77">
        <w:rPr>
          <w:b/>
          <w:bCs/>
          <w:noProof/>
          <w:sz w:val="48"/>
          <w:szCs w:val="48"/>
        </w:rPr>
        <w:drawing>
          <wp:inline distT="0" distB="0" distL="0" distR="0" wp14:anchorId="1C35301B" wp14:editId="1291589F">
            <wp:extent cx="5731510" cy="4112895"/>
            <wp:effectExtent l="0" t="0" r="2540" b="1905"/>
            <wp:docPr id="1254871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718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45A1" w14:textId="50BD3A87" w:rsidR="008C5F54" w:rsidRDefault="008C5F54" w:rsidP="0057490C">
      <w:pPr>
        <w:rPr>
          <w:b/>
          <w:bCs/>
          <w:sz w:val="48"/>
          <w:szCs w:val="48"/>
        </w:rPr>
      </w:pPr>
      <w:r w:rsidRPr="008C5F54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067B1CFF" wp14:editId="09D4EE80">
            <wp:extent cx="5731510" cy="2577465"/>
            <wp:effectExtent l="0" t="0" r="2540" b="0"/>
            <wp:docPr id="479909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90923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5FBAF" w14:textId="77777777" w:rsidR="00F43CF7" w:rsidRDefault="00F43CF7" w:rsidP="00F43CF7">
      <w:pPr>
        <w:pStyle w:val="Heading2"/>
        <w:spacing w:before="0" w:beforeAutospacing="0" w:after="0" w:afterAutospacing="0"/>
        <w:rPr>
          <w:b w:val="0"/>
          <w:bCs w:val="0"/>
        </w:rPr>
      </w:pPr>
      <w:r>
        <w:rPr>
          <w:b w:val="0"/>
          <w:bCs w:val="0"/>
        </w:rPr>
        <w:t>4. Create a pipeline name 'Ingestion_Product_To_JSON' which will copy all the product records as JSON only if total number of records &gt;10.</w:t>
      </w:r>
    </w:p>
    <w:p w14:paraId="209DFD5B" w14:textId="42645430" w:rsidR="00271CC4" w:rsidRDefault="00485430" w:rsidP="0057490C">
      <w:pPr>
        <w:rPr>
          <w:b/>
          <w:bCs/>
          <w:sz w:val="48"/>
          <w:szCs w:val="48"/>
        </w:rPr>
      </w:pPr>
      <w:r w:rsidRPr="00485430">
        <w:rPr>
          <w:b/>
          <w:bCs/>
          <w:noProof/>
          <w:sz w:val="48"/>
          <w:szCs w:val="48"/>
        </w:rPr>
        <w:drawing>
          <wp:inline distT="0" distB="0" distL="0" distR="0" wp14:anchorId="1DFE8863" wp14:editId="5B5F72B7">
            <wp:extent cx="5731510" cy="2576830"/>
            <wp:effectExtent l="0" t="0" r="2540" b="0"/>
            <wp:docPr id="1468529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52956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6F25" w14:textId="77777777" w:rsidR="00485430" w:rsidRDefault="00485430" w:rsidP="0057490C">
      <w:pPr>
        <w:rPr>
          <w:b/>
          <w:bCs/>
          <w:sz w:val="48"/>
          <w:szCs w:val="48"/>
        </w:rPr>
      </w:pPr>
    </w:p>
    <w:p w14:paraId="3686A7F8" w14:textId="2439B0DD" w:rsidR="00485430" w:rsidRDefault="00485430" w:rsidP="0057490C">
      <w:pPr>
        <w:rPr>
          <w:b/>
          <w:bCs/>
          <w:sz w:val="48"/>
          <w:szCs w:val="48"/>
        </w:rPr>
      </w:pPr>
      <w:r w:rsidRPr="00485430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5BB0D675" wp14:editId="2A202105">
            <wp:extent cx="5731510" cy="4358005"/>
            <wp:effectExtent l="0" t="0" r="2540" b="4445"/>
            <wp:docPr id="574743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7435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5430">
        <w:rPr>
          <w:b/>
          <w:bCs/>
          <w:sz w:val="48"/>
          <w:szCs w:val="48"/>
        </w:rPr>
        <w:t xml:space="preserve"> </w:t>
      </w:r>
    </w:p>
    <w:p w14:paraId="24B0723B" w14:textId="3913C57B" w:rsidR="00485430" w:rsidRDefault="00485430" w:rsidP="0057490C">
      <w:pPr>
        <w:rPr>
          <w:b/>
          <w:bCs/>
          <w:sz w:val="48"/>
          <w:szCs w:val="48"/>
        </w:rPr>
      </w:pPr>
      <w:r w:rsidRPr="00485430">
        <w:rPr>
          <w:b/>
          <w:bCs/>
          <w:noProof/>
          <w:sz w:val="48"/>
          <w:szCs w:val="48"/>
        </w:rPr>
        <w:drawing>
          <wp:inline distT="0" distB="0" distL="0" distR="0" wp14:anchorId="468BE117" wp14:editId="1E40871C">
            <wp:extent cx="5731510" cy="3565525"/>
            <wp:effectExtent l="0" t="0" r="2540" b="0"/>
            <wp:docPr id="2065253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25383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E756" w14:textId="77777777" w:rsidR="00394032" w:rsidRDefault="00394032" w:rsidP="0057490C">
      <w:pPr>
        <w:rPr>
          <w:b/>
          <w:bCs/>
          <w:sz w:val="48"/>
          <w:szCs w:val="48"/>
        </w:rPr>
      </w:pPr>
    </w:p>
    <w:p w14:paraId="0A5E7E73" w14:textId="272C2E76" w:rsidR="00394032" w:rsidRPr="00394032" w:rsidRDefault="00394032" w:rsidP="00394032">
      <w:pPr>
        <w:pStyle w:val="Heading2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 w:val="0"/>
          <w:bCs w:val="0"/>
          <w:color w:val="212529"/>
          <w:sz w:val="22"/>
          <w:szCs w:val="22"/>
        </w:rPr>
      </w:pPr>
      <w:r w:rsidRPr="00394032">
        <w:rPr>
          <w:rFonts w:ascii="Arial" w:hAnsi="Arial" w:cs="Arial"/>
          <w:b w:val="0"/>
          <w:bCs w:val="0"/>
          <w:color w:val="212529"/>
          <w:sz w:val="22"/>
          <w:szCs w:val="22"/>
        </w:rPr>
        <w:lastRenderedPageBreak/>
        <w:t>5. Create a pipeline name 'Ingestion_Product_Addres_To_JSON' which will copy all the product records as JSON only if total number of records &gt;10. After that check total record count in address table if they are greater than 100 then copy the adress table data as CSV in ADLS.</w:t>
      </w:r>
    </w:p>
    <w:p w14:paraId="0A6B2C45" w14:textId="77777777" w:rsidR="00F95290" w:rsidRDefault="00F95290" w:rsidP="0057490C">
      <w:pPr>
        <w:rPr>
          <w:b/>
          <w:bCs/>
          <w:sz w:val="48"/>
          <w:szCs w:val="48"/>
        </w:rPr>
      </w:pPr>
    </w:p>
    <w:p w14:paraId="0DE1B12C" w14:textId="240554E5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drawing>
          <wp:inline distT="0" distB="0" distL="0" distR="0" wp14:anchorId="7B96A643" wp14:editId="328967F3">
            <wp:extent cx="5731510" cy="2858770"/>
            <wp:effectExtent l="0" t="0" r="2540" b="0"/>
            <wp:docPr id="1427795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79574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DA553" w14:textId="53754DCC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drawing>
          <wp:inline distT="0" distB="0" distL="0" distR="0" wp14:anchorId="56367043" wp14:editId="2E199245">
            <wp:extent cx="5731510" cy="3579495"/>
            <wp:effectExtent l="0" t="0" r="2540" b="1905"/>
            <wp:docPr id="379748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74893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9F492" w14:textId="1A9335B3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1C7FE1BB" wp14:editId="26746909">
            <wp:extent cx="5731510" cy="3312160"/>
            <wp:effectExtent l="0" t="0" r="2540" b="2540"/>
            <wp:docPr id="1299639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3985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65A1C" w14:textId="1BEB4E4B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2D274A9F" wp14:editId="2F2539EC">
            <wp:extent cx="5731510" cy="6060440"/>
            <wp:effectExtent l="0" t="0" r="2540" b="0"/>
            <wp:docPr id="807547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54729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6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34858" w14:textId="6E956BD9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75575173" wp14:editId="794EAFC6">
            <wp:extent cx="5731510" cy="3748405"/>
            <wp:effectExtent l="0" t="0" r="2540" b="4445"/>
            <wp:docPr id="760252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25245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9FBF4" w14:textId="45F4B596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drawing>
          <wp:inline distT="0" distB="0" distL="0" distR="0" wp14:anchorId="57E71F98" wp14:editId="36C52DA5">
            <wp:extent cx="5731510" cy="2762885"/>
            <wp:effectExtent l="0" t="0" r="2540" b="0"/>
            <wp:docPr id="151982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829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02B5" w14:textId="771E4005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lastRenderedPageBreak/>
        <w:drawing>
          <wp:inline distT="0" distB="0" distL="0" distR="0" wp14:anchorId="5E8AE92A" wp14:editId="58E95EB7">
            <wp:extent cx="5731510" cy="3220085"/>
            <wp:effectExtent l="0" t="0" r="2540" b="0"/>
            <wp:docPr id="16773132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31328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FF933" w14:textId="2768465A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drawing>
          <wp:inline distT="0" distB="0" distL="0" distR="0" wp14:anchorId="665FC5A8" wp14:editId="4DA39715">
            <wp:extent cx="5731510" cy="2705100"/>
            <wp:effectExtent l="0" t="0" r="2540" b="0"/>
            <wp:docPr id="1669886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88654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1C860" w14:textId="30CDB3B5" w:rsidR="007F63D0" w:rsidRDefault="007F63D0" w:rsidP="0057490C">
      <w:pPr>
        <w:rPr>
          <w:b/>
          <w:bCs/>
          <w:sz w:val="48"/>
          <w:szCs w:val="48"/>
        </w:rPr>
      </w:pPr>
      <w:r w:rsidRPr="007F63D0">
        <w:rPr>
          <w:b/>
          <w:bCs/>
          <w:noProof/>
          <w:sz w:val="48"/>
          <w:szCs w:val="48"/>
        </w:rPr>
        <w:drawing>
          <wp:inline distT="0" distB="0" distL="0" distR="0" wp14:anchorId="5E73F5E0" wp14:editId="546DA519">
            <wp:extent cx="5731510" cy="1975485"/>
            <wp:effectExtent l="0" t="0" r="2540" b="5715"/>
            <wp:docPr id="4173768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37689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0294B" w14:textId="77777777" w:rsidR="00BB4EAF" w:rsidRDefault="00BB4EAF" w:rsidP="0057490C">
      <w:pPr>
        <w:rPr>
          <w:b/>
          <w:bCs/>
          <w:sz w:val="48"/>
          <w:szCs w:val="48"/>
        </w:rPr>
      </w:pPr>
    </w:p>
    <w:p w14:paraId="7B15DB61" w14:textId="05F8C012" w:rsidR="00BB4EAF" w:rsidRPr="00A74804" w:rsidRDefault="00BB4EAF" w:rsidP="0057490C">
      <w:pPr>
        <w:rPr>
          <w:b/>
          <w:bCs/>
          <w:sz w:val="48"/>
          <w:szCs w:val="48"/>
        </w:rPr>
      </w:pPr>
      <w:r w:rsidRPr="00BB4EAF">
        <w:rPr>
          <w:b/>
          <w:bCs/>
          <w:sz w:val="48"/>
          <w:szCs w:val="48"/>
        </w:rPr>
        <w:lastRenderedPageBreak/>
        <w:drawing>
          <wp:inline distT="0" distB="0" distL="0" distR="0" wp14:anchorId="32ED1442" wp14:editId="1DD49184">
            <wp:extent cx="5731510" cy="2718435"/>
            <wp:effectExtent l="0" t="0" r="2540" b="5715"/>
            <wp:docPr id="106492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92737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4EAF" w:rsidRPr="00A748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NzExMTAwsTQyMzCyUdpeDU4uLM/DyQAuNaAMtXbGYsAAAA"/>
  </w:docVars>
  <w:rsids>
    <w:rsidRoot w:val="0057490C"/>
    <w:rsid w:val="00271CC4"/>
    <w:rsid w:val="002B7063"/>
    <w:rsid w:val="00394032"/>
    <w:rsid w:val="00485430"/>
    <w:rsid w:val="00516C41"/>
    <w:rsid w:val="00550D27"/>
    <w:rsid w:val="0057490C"/>
    <w:rsid w:val="007D6E77"/>
    <w:rsid w:val="007F63D0"/>
    <w:rsid w:val="008C5F54"/>
    <w:rsid w:val="00996F94"/>
    <w:rsid w:val="00A0331D"/>
    <w:rsid w:val="00A7261F"/>
    <w:rsid w:val="00A74804"/>
    <w:rsid w:val="00B34411"/>
    <w:rsid w:val="00BB4EAF"/>
    <w:rsid w:val="00D05261"/>
    <w:rsid w:val="00E34CC0"/>
    <w:rsid w:val="00F43CF7"/>
    <w:rsid w:val="00F9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D5D0C"/>
  <w15:chartTrackingRefBased/>
  <w15:docId w15:val="{8405A875-D584-40FA-B33A-45E28F56E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480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reshlmsfw700">
    <w:name w:val="freshlms__fw_700"/>
    <w:basedOn w:val="DefaultParagraphFont"/>
    <w:rsid w:val="0057490C"/>
  </w:style>
  <w:style w:type="character" w:customStyle="1" w:styleId="Heading2Char">
    <w:name w:val="Heading 2 Char"/>
    <w:basedOn w:val="DefaultParagraphFont"/>
    <w:link w:val="Heading2"/>
    <w:uiPriority w:val="9"/>
    <w:rsid w:val="00A74804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1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5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57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4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5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95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3</TotalTime>
  <Pages>13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ma Shahi</dc:creator>
  <cp:keywords/>
  <dc:description/>
  <cp:lastModifiedBy>Ashima Shahi</cp:lastModifiedBy>
  <cp:revision>12</cp:revision>
  <dcterms:created xsi:type="dcterms:W3CDTF">2023-07-05T07:57:00Z</dcterms:created>
  <dcterms:modified xsi:type="dcterms:W3CDTF">2023-07-06T13:01:00Z</dcterms:modified>
</cp:coreProperties>
</file>